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3C67F" w14:textId="77777777" w:rsidR="000D3803" w:rsidRDefault="000D3803" w:rsidP="000D3803"/>
    <w:p w14:paraId="5E52F211" w14:textId="77777777" w:rsidR="000D3803" w:rsidRDefault="000D3803" w:rsidP="000D3803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python Fe_Ni_Ti_Al_single_eq_metamodel.py</w:t>
      </w:r>
    </w:p>
    <w:p w14:paraId="2F1D60CD" w14:textId="77777777" w:rsidR="000D3803" w:rsidRDefault="000D3803" w:rsidP="000D3803"/>
    <w:p w14:paraId="15175E29" w14:textId="77777777" w:rsidR="000D3803" w:rsidRDefault="000D3803" w:rsidP="000D3803">
      <w:r>
        <w:t>R^2 of the metamodel on Ni3Ti weight percent:</w:t>
      </w:r>
    </w:p>
    <w:p w14:paraId="3C83FB86" w14:textId="77777777" w:rsidR="000D3803" w:rsidRDefault="000D3803" w:rsidP="000D3803">
      <w:r>
        <w:t>0.9822148588253679</w:t>
      </w:r>
    </w:p>
    <w:p w14:paraId="2E551919" w14:textId="77777777" w:rsidR="000D3803" w:rsidRDefault="000D3803" w:rsidP="000D3803"/>
    <w:p w14:paraId="11B0B09F" w14:textId="77777777" w:rsidR="000D3803" w:rsidRDefault="000D3803" w:rsidP="000D3803">
      <w:r>
        <w:t>R^2 of the metamodel on Laves weight percent:</w:t>
      </w:r>
    </w:p>
    <w:p w14:paraId="427483C0" w14:textId="77777777" w:rsidR="000D3803" w:rsidRDefault="000D3803" w:rsidP="000D3803">
      <w:r>
        <w:t>0.9905219083601263</w:t>
      </w:r>
    </w:p>
    <w:p w14:paraId="0AEF3B3D" w14:textId="77777777" w:rsidR="000D3803" w:rsidRDefault="000D3803" w:rsidP="000D3803"/>
    <w:p w14:paraId="16C04883" w14:textId="77777777" w:rsidR="000D3803" w:rsidRDefault="000D3803" w:rsidP="000D3803">
      <w:r>
        <w:t>R^2 of the metamodel on FCC weight percent:</w:t>
      </w:r>
    </w:p>
    <w:p w14:paraId="69AA89A7" w14:textId="77777777" w:rsidR="000D3803" w:rsidRDefault="000D3803" w:rsidP="000D3803">
      <w:r>
        <w:t>0.9840275002778642</w:t>
      </w:r>
    </w:p>
    <w:p w14:paraId="4E6FB11F" w14:textId="77777777" w:rsidR="000D3803" w:rsidRDefault="000D3803" w:rsidP="000D3803"/>
    <w:p w14:paraId="2DEAC9DB" w14:textId="77777777" w:rsidR="000D3803" w:rsidRDefault="000D3803" w:rsidP="000D3803">
      <w:r>
        <w:t>==========Single objective optimization=========</w:t>
      </w:r>
    </w:p>
    <w:p w14:paraId="234E9700" w14:textId="77777777" w:rsidR="000D3803" w:rsidRDefault="000D3803" w:rsidP="000D3803"/>
    <w:p w14:paraId="19039692" w14:textId="77777777" w:rsidR="000D3803" w:rsidRDefault="000D3803" w:rsidP="000D3803">
      <w:r>
        <w:t>The minimum objective function value is: -0.5504790647011791</w:t>
      </w:r>
    </w:p>
    <w:p w14:paraId="39B42207" w14:textId="77777777" w:rsidR="000D3803" w:rsidRDefault="000D3803" w:rsidP="000D3803">
      <w:r>
        <w:t>Optimized composition:</w:t>
      </w:r>
    </w:p>
    <w:p w14:paraId="4E8A28DB" w14:textId="77777777" w:rsidR="000D3803" w:rsidRDefault="000D3803" w:rsidP="000D3803">
      <w:r>
        <w:t>Ni = 17.38584524419018wt%</w:t>
      </w:r>
    </w:p>
    <w:p w14:paraId="254E29E2" w14:textId="77777777" w:rsidR="000D3803" w:rsidRDefault="000D3803" w:rsidP="000D3803">
      <w:proofErr w:type="spellStart"/>
      <w:r>
        <w:t>Ti</w:t>
      </w:r>
      <w:proofErr w:type="spellEnd"/>
      <w:r>
        <w:t xml:space="preserve"> = 3.0122452023243147wt%</w:t>
      </w:r>
    </w:p>
    <w:p w14:paraId="42A99227" w14:textId="77777777" w:rsidR="000D3803" w:rsidRDefault="000D3803" w:rsidP="000D3803">
      <w:r>
        <w:t>Al = 0.4277153149635238wt%</w:t>
      </w:r>
    </w:p>
    <w:p w14:paraId="7E58ADD8" w14:textId="77777777" w:rsidR="000D3803" w:rsidRDefault="000D3803" w:rsidP="000D3803">
      <w:proofErr w:type="spellStart"/>
      <w:r>
        <w:t>wt</w:t>
      </w:r>
      <w:proofErr w:type="spellEnd"/>
      <w:r>
        <w:t>% Ni3Ti = [7.78971576]</w:t>
      </w:r>
    </w:p>
    <w:p w14:paraId="2B1222D8" w14:textId="77777777" w:rsidR="000D3803" w:rsidRDefault="000D3803" w:rsidP="000D3803">
      <w:proofErr w:type="spellStart"/>
      <w:r>
        <w:t>wt</w:t>
      </w:r>
      <w:proofErr w:type="spellEnd"/>
      <w:r>
        <w:t>% Laves = [0.]</w:t>
      </w:r>
    </w:p>
    <w:p w14:paraId="71CF772E" w14:textId="77777777" w:rsidR="000D3803" w:rsidRDefault="000D3803" w:rsidP="000D3803">
      <w:proofErr w:type="spellStart"/>
      <w:r>
        <w:t>wt</w:t>
      </w:r>
      <w:proofErr w:type="spellEnd"/>
      <w:r>
        <w:t>% FCC = [5.01950596]</w:t>
      </w:r>
    </w:p>
    <w:p w14:paraId="3F1C2130" w14:textId="77777777" w:rsidR="000D3803" w:rsidRDefault="000D3803" w:rsidP="000D3803">
      <w:r>
        <w:t>===================================================</w:t>
      </w:r>
    </w:p>
    <w:p w14:paraId="3532037B" w14:textId="77777777" w:rsidR="000D3803" w:rsidRDefault="000D3803" w:rsidP="000D3803"/>
    <w:p w14:paraId="5ABC65BE" w14:textId="77777777" w:rsidR="000D3803" w:rsidRDefault="000D3803" w:rsidP="000D3803"/>
    <w:p w14:paraId="0897FE9F" w14:textId="77777777" w:rsidR="000D3803" w:rsidRDefault="000D3803" w:rsidP="000D3803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python Fe_Ni_Ti_Al_single_eq_metamodel.py</w:t>
      </w:r>
    </w:p>
    <w:p w14:paraId="4A0FD002" w14:textId="77777777" w:rsidR="000D3803" w:rsidRDefault="000D3803" w:rsidP="000D3803"/>
    <w:p w14:paraId="5BABCA0C" w14:textId="77777777" w:rsidR="000D3803" w:rsidRDefault="000D3803" w:rsidP="000D3803">
      <w:r>
        <w:lastRenderedPageBreak/>
        <w:t>R^2 of the metamodel on Ni3Ti weight percent:</w:t>
      </w:r>
    </w:p>
    <w:p w14:paraId="687308B9" w14:textId="77777777" w:rsidR="000D3803" w:rsidRDefault="000D3803" w:rsidP="000D3803">
      <w:r>
        <w:t>0.9822474758183197</w:t>
      </w:r>
    </w:p>
    <w:p w14:paraId="20227D4C" w14:textId="77777777" w:rsidR="000D3803" w:rsidRDefault="000D3803" w:rsidP="000D3803"/>
    <w:p w14:paraId="662D8926" w14:textId="77777777" w:rsidR="000D3803" w:rsidRDefault="000D3803" w:rsidP="000D3803">
      <w:r>
        <w:t>R^2 of the metamodel on Laves weight percent:</w:t>
      </w:r>
    </w:p>
    <w:p w14:paraId="7BF36E03" w14:textId="77777777" w:rsidR="000D3803" w:rsidRDefault="000D3803" w:rsidP="000D3803">
      <w:r>
        <w:t>0.9905219083601263</w:t>
      </w:r>
    </w:p>
    <w:p w14:paraId="44D068EB" w14:textId="77777777" w:rsidR="000D3803" w:rsidRDefault="000D3803" w:rsidP="000D3803"/>
    <w:p w14:paraId="0A55D4B8" w14:textId="77777777" w:rsidR="000D3803" w:rsidRDefault="000D3803" w:rsidP="000D3803">
      <w:r>
        <w:t>R^2 of the metamodel on FCC weight percent:</w:t>
      </w:r>
    </w:p>
    <w:p w14:paraId="19CE460D" w14:textId="77777777" w:rsidR="000D3803" w:rsidRDefault="000D3803" w:rsidP="000D3803">
      <w:r>
        <w:t>0.9829843528924603</w:t>
      </w:r>
    </w:p>
    <w:p w14:paraId="196224D6" w14:textId="77777777" w:rsidR="000D3803" w:rsidRDefault="000D3803" w:rsidP="000D3803"/>
    <w:p w14:paraId="652BDD7D" w14:textId="77777777" w:rsidR="000D3803" w:rsidRDefault="000D3803" w:rsidP="000D3803">
      <w:r>
        <w:t>==========Single objective optimization=========</w:t>
      </w:r>
    </w:p>
    <w:p w14:paraId="5EDCE3A4" w14:textId="77777777" w:rsidR="000D3803" w:rsidRDefault="000D3803" w:rsidP="000D3803"/>
    <w:p w14:paraId="5B16059C" w14:textId="77777777" w:rsidR="000D3803" w:rsidRDefault="000D3803" w:rsidP="000D3803">
      <w:r>
        <w:t>The minimum objective function value is: -0.49425947336685233</w:t>
      </w:r>
    </w:p>
    <w:p w14:paraId="76E21540" w14:textId="77777777" w:rsidR="000D3803" w:rsidRDefault="000D3803" w:rsidP="000D3803">
      <w:r>
        <w:t>Optimized composition:</w:t>
      </w:r>
    </w:p>
    <w:p w14:paraId="5A562173" w14:textId="77777777" w:rsidR="000D3803" w:rsidRDefault="000D3803" w:rsidP="000D3803">
      <w:r>
        <w:t>Ni = 17.63230499912458wt%</w:t>
      </w:r>
    </w:p>
    <w:p w14:paraId="354E1384" w14:textId="77777777" w:rsidR="000D3803" w:rsidRDefault="000D3803" w:rsidP="000D3803">
      <w:proofErr w:type="spellStart"/>
      <w:r>
        <w:t>Ti</w:t>
      </w:r>
      <w:proofErr w:type="spellEnd"/>
      <w:r>
        <w:t xml:space="preserve"> = 3.2475589981092217wt%</w:t>
      </w:r>
    </w:p>
    <w:p w14:paraId="0F4F8786" w14:textId="77777777" w:rsidR="000D3803" w:rsidRDefault="000D3803" w:rsidP="000D3803">
      <w:r>
        <w:t>Al = 3.147519094229639wt%</w:t>
      </w:r>
    </w:p>
    <w:p w14:paraId="790EC79D" w14:textId="77777777" w:rsidR="000D3803" w:rsidRDefault="000D3803" w:rsidP="000D3803">
      <w:proofErr w:type="spellStart"/>
      <w:r>
        <w:t>wt</w:t>
      </w:r>
      <w:proofErr w:type="spellEnd"/>
      <w:r>
        <w:t>% Ni3Ti = [7.62103775]</w:t>
      </w:r>
    </w:p>
    <w:p w14:paraId="470CCB1F" w14:textId="77777777" w:rsidR="000D3803" w:rsidRDefault="000D3803" w:rsidP="000D3803">
      <w:proofErr w:type="spellStart"/>
      <w:r>
        <w:t>wt</w:t>
      </w:r>
      <w:proofErr w:type="spellEnd"/>
      <w:r>
        <w:t>% Laves = [0.]</w:t>
      </w:r>
    </w:p>
    <w:p w14:paraId="50D92C1E" w14:textId="77777777" w:rsidR="000D3803" w:rsidRDefault="000D3803" w:rsidP="000D3803">
      <w:proofErr w:type="spellStart"/>
      <w:r>
        <w:t>wt</w:t>
      </w:r>
      <w:proofErr w:type="spellEnd"/>
      <w:r>
        <w:t>% FCC = [5.47275531]</w:t>
      </w:r>
    </w:p>
    <w:p w14:paraId="367E5C28" w14:textId="77777777" w:rsidR="000D3803" w:rsidRDefault="000D3803" w:rsidP="000D3803">
      <w:r>
        <w:t>===================================================</w:t>
      </w:r>
    </w:p>
    <w:p w14:paraId="28A23B88" w14:textId="77777777" w:rsidR="000D3803" w:rsidRDefault="000D3803" w:rsidP="000D3803"/>
    <w:p w14:paraId="72D29171" w14:textId="77777777" w:rsidR="000D3803" w:rsidRDefault="000D3803" w:rsidP="000D3803"/>
    <w:p w14:paraId="13228F5E" w14:textId="77777777" w:rsidR="000D3803" w:rsidRDefault="000D3803" w:rsidP="000D3803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python Fe_Ni_Ti_Al_single_eq_metamodel.py</w:t>
      </w:r>
    </w:p>
    <w:p w14:paraId="2FE2D19B" w14:textId="77777777" w:rsidR="000D3803" w:rsidRDefault="000D3803" w:rsidP="000D3803"/>
    <w:p w14:paraId="2B8FF396" w14:textId="77777777" w:rsidR="000D3803" w:rsidRDefault="000D3803" w:rsidP="000D3803">
      <w:r>
        <w:t>R^2 of the metamodel on Ni3Ti weight percent:</w:t>
      </w:r>
    </w:p>
    <w:p w14:paraId="4C8097E2" w14:textId="77777777" w:rsidR="000D3803" w:rsidRDefault="000D3803" w:rsidP="000D3803">
      <w:r>
        <w:t>0.9822757964892788</w:t>
      </w:r>
    </w:p>
    <w:p w14:paraId="7C4FA37F" w14:textId="77777777" w:rsidR="000D3803" w:rsidRDefault="000D3803" w:rsidP="000D3803"/>
    <w:p w14:paraId="16403CA5" w14:textId="77777777" w:rsidR="000D3803" w:rsidRDefault="000D3803" w:rsidP="000D3803">
      <w:r>
        <w:t>R^2 of the metamodel on Laves weight percent:</w:t>
      </w:r>
    </w:p>
    <w:p w14:paraId="39634302" w14:textId="77777777" w:rsidR="000D3803" w:rsidRDefault="000D3803" w:rsidP="000D3803">
      <w:r>
        <w:lastRenderedPageBreak/>
        <w:t>0.9905219083601263</w:t>
      </w:r>
    </w:p>
    <w:p w14:paraId="300E7EFE" w14:textId="77777777" w:rsidR="000D3803" w:rsidRDefault="000D3803" w:rsidP="000D3803"/>
    <w:p w14:paraId="372A92E4" w14:textId="77777777" w:rsidR="000D3803" w:rsidRDefault="000D3803" w:rsidP="000D3803">
      <w:r>
        <w:t>R^2 of the metamodel on FCC weight percent:</w:t>
      </w:r>
    </w:p>
    <w:p w14:paraId="77520CA4" w14:textId="77777777" w:rsidR="000D3803" w:rsidRDefault="000D3803" w:rsidP="000D3803">
      <w:r>
        <w:t>0.9837916236879094</w:t>
      </w:r>
    </w:p>
    <w:p w14:paraId="21BBEB49" w14:textId="77777777" w:rsidR="000D3803" w:rsidRDefault="000D3803" w:rsidP="000D3803"/>
    <w:p w14:paraId="413E252A" w14:textId="77777777" w:rsidR="000D3803" w:rsidRDefault="000D3803" w:rsidP="000D3803">
      <w:r>
        <w:t>==========Single objective optimization=========</w:t>
      </w:r>
    </w:p>
    <w:p w14:paraId="08248757" w14:textId="77777777" w:rsidR="000D3803" w:rsidRDefault="000D3803" w:rsidP="000D3803"/>
    <w:p w14:paraId="7C68C83A" w14:textId="77777777" w:rsidR="000D3803" w:rsidRDefault="000D3803" w:rsidP="000D3803">
      <w:r>
        <w:t>The minimum objective function value is: -0.4978379733441501</w:t>
      </w:r>
    </w:p>
    <w:p w14:paraId="5AD65F0A" w14:textId="77777777" w:rsidR="000D3803" w:rsidRDefault="000D3803" w:rsidP="000D3803">
      <w:r>
        <w:t>Optimized composition:</w:t>
      </w:r>
    </w:p>
    <w:p w14:paraId="6D08FA24" w14:textId="77777777" w:rsidR="000D3803" w:rsidRDefault="000D3803" w:rsidP="000D3803">
      <w:r>
        <w:t>Ni = 17.671812664133565wt%</w:t>
      </w:r>
    </w:p>
    <w:p w14:paraId="0C712C6B" w14:textId="77777777" w:rsidR="000D3803" w:rsidRDefault="000D3803" w:rsidP="000D3803">
      <w:proofErr w:type="spellStart"/>
      <w:r>
        <w:t>Ti</w:t>
      </w:r>
      <w:proofErr w:type="spellEnd"/>
      <w:r>
        <w:t xml:space="preserve"> = 3.1756644914039223wt%</w:t>
      </w:r>
    </w:p>
    <w:p w14:paraId="6CC1C9BA" w14:textId="77777777" w:rsidR="000D3803" w:rsidRDefault="000D3803" w:rsidP="000D3803">
      <w:r>
        <w:t>Al = 3.1054771435309876wt%</w:t>
      </w:r>
    </w:p>
    <w:p w14:paraId="6164E200" w14:textId="77777777" w:rsidR="000D3803" w:rsidRDefault="000D3803" w:rsidP="000D3803">
      <w:proofErr w:type="spellStart"/>
      <w:r>
        <w:t>wt</w:t>
      </w:r>
      <w:proofErr w:type="spellEnd"/>
      <w:r>
        <w:t>% Ni3Ti = [7.61662049]</w:t>
      </w:r>
    </w:p>
    <w:p w14:paraId="763EF689" w14:textId="77777777" w:rsidR="000D3803" w:rsidRDefault="000D3803" w:rsidP="000D3803">
      <w:proofErr w:type="spellStart"/>
      <w:r>
        <w:t>wt</w:t>
      </w:r>
      <w:proofErr w:type="spellEnd"/>
      <w:r>
        <w:t>% Laves = [0.]</w:t>
      </w:r>
    </w:p>
    <w:p w14:paraId="6884CC1F" w14:textId="77777777" w:rsidR="000D3803" w:rsidRDefault="000D3803" w:rsidP="000D3803">
      <w:proofErr w:type="spellStart"/>
      <w:r>
        <w:t>wt</w:t>
      </w:r>
      <w:proofErr w:type="spellEnd"/>
      <w:r>
        <w:t>% FCC = [5.43290003]</w:t>
      </w:r>
    </w:p>
    <w:p w14:paraId="49979FE5" w14:textId="77777777" w:rsidR="000D3803" w:rsidRDefault="000D3803" w:rsidP="000D3803">
      <w:r>
        <w:t>===================================================</w:t>
      </w:r>
    </w:p>
    <w:p w14:paraId="58DDFDD7" w14:textId="77777777" w:rsidR="000D3803" w:rsidRDefault="000D3803" w:rsidP="000D3803"/>
    <w:p w14:paraId="575FFF4A" w14:textId="77777777" w:rsidR="000D3803" w:rsidRDefault="000D3803" w:rsidP="000D3803"/>
    <w:p w14:paraId="18D1A016" w14:textId="77777777" w:rsidR="000D3803" w:rsidRDefault="000D3803" w:rsidP="000D3803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python Fe_Ni_Ti_Al_single_eq_metamodel.py</w:t>
      </w:r>
    </w:p>
    <w:p w14:paraId="3CF73C8A" w14:textId="77777777" w:rsidR="000D3803" w:rsidRDefault="000D3803" w:rsidP="000D3803"/>
    <w:p w14:paraId="73DA5E16" w14:textId="77777777" w:rsidR="000D3803" w:rsidRDefault="000D3803" w:rsidP="000D3803">
      <w:r>
        <w:t>R^2 of the metamodel on Ni3Ti weight percent:</w:t>
      </w:r>
    </w:p>
    <w:p w14:paraId="1B5857AC" w14:textId="77777777" w:rsidR="000D3803" w:rsidRDefault="000D3803" w:rsidP="000D3803">
      <w:r>
        <w:t>0.981776427001844</w:t>
      </w:r>
    </w:p>
    <w:p w14:paraId="272827B2" w14:textId="77777777" w:rsidR="000D3803" w:rsidRDefault="000D3803" w:rsidP="000D3803"/>
    <w:p w14:paraId="4A8792B5" w14:textId="77777777" w:rsidR="000D3803" w:rsidRDefault="000D3803" w:rsidP="000D3803">
      <w:r>
        <w:t>R^2 of the metamodel on Laves weight percent:</w:t>
      </w:r>
    </w:p>
    <w:p w14:paraId="4E1408B0" w14:textId="77777777" w:rsidR="000D3803" w:rsidRDefault="000D3803" w:rsidP="000D3803">
      <w:r>
        <w:t>0.9905219083601263</w:t>
      </w:r>
    </w:p>
    <w:p w14:paraId="719E2718" w14:textId="77777777" w:rsidR="000D3803" w:rsidRDefault="000D3803" w:rsidP="000D3803"/>
    <w:p w14:paraId="5B4EB7C8" w14:textId="77777777" w:rsidR="000D3803" w:rsidRDefault="000D3803" w:rsidP="000D3803">
      <w:r>
        <w:t>R^2 of the metamodel on FCC weight percent:</w:t>
      </w:r>
    </w:p>
    <w:p w14:paraId="75ED5B6E" w14:textId="77777777" w:rsidR="000D3803" w:rsidRDefault="000D3803" w:rsidP="000D3803">
      <w:r>
        <w:t>0.9837866740534386</w:t>
      </w:r>
    </w:p>
    <w:p w14:paraId="2DD97AC1" w14:textId="77777777" w:rsidR="000D3803" w:rsidRDefault="000D3803" w:rsidP="000D3803"/>
    <w:p w14:paraId="0B471841" w14:textId="77777777" w:rsidR="000D3803" w:rsidRDefault="000D3803" w:rsidP="000D3803">
      <w:r>
        <w:t>==========Single objective optimization=========</w:t>
      </w:r>
    </w:p>
    <w:p w14:paraId="417A3CCC" w14:textId="77777777" w:rsidR="000D3803" w:rsidRDefault="000D3803" w:rsidP="000D3803"/>
    <w:p w14:paraId="097B2705" w14:textId="77777777" w:rsidR="000D3803" w:rsidRDefault="000D3803" w:rsidP="000D3803">
      <w:r>
        <w:t>The minimum objective function value is: -0.4775351330796999</w:t>
      </w:r>
    </w:p>
    <w:p w14:paraId="5494942D" w14:textId="77777777" w:rsidR="000D3803" w:rsidRDefault="000D3803" w:rsidP="000D3803">
      <w:r>
        <w:t>Optimized composition:</w:t>
      </w:r>
    </w:p>
    <w:p w14:paraId="63056660" w14:textId="77777777" w:rsidR="000D3803" w:rsidRDefault="000D3803" w:rsidP="000D3803">
      <w:r>
        <w:t>Ni = 17.668374253681268wt%</w:t>
      </w:r>
    </w:p>
    <w:p w14:paraId="61355D85" w14:textId="77777777" w:rsidR="000D3803" w:rsidRDefault="000D3803" w:rsidP="000D3803">
      <w:proofErr w:type="spellStart"/>
      <w:r>
        <w:t>Ti</w:t>
      </w:r>
      <w:proofErr w:type="spellEnd"/>
      <w:r>
        <w:t xml:space="preserve"> = 3.2112035514194wt%</w:t>
      </w:r>
    </w:p>
    <w:p w14:paraId="57519FB1" w14:textId="77777777" w:rsidR="000D3803" w:rsidRDefault="000D3803" w:rsidP="000D3803">
      <w:r>
        <w:t>Al = 3.137594601662909wt%</w:t>
      </w:r>
    </w:p>
    <w:p w14:paraId="7168241C" w14:textId="77777777" w:rsidR="000D3803" w:rsidRDefault="000D3803" w:rsidP="000D3803">
      <w:proofErr w:type="spellStart"/>
      <w:r>
        <w:t>wt</w:t>
      </w:r>
      <w:proofErr w:type="spellEnd"/>
      <w:r>
        <w:t>% Ni3Ti = [7.62706342]</w:t>
      </w:r>
    </w:p>
    <w:p w14:paraId="433E4C12" w14:textId="77777777" w:rsidR="000D3803" w:rsidRDefault="000D3803" w:rsidP="000D3803">
      <w:proofErr w:type="spellStart"/>
      <w:r>
        <w:t>wt</w:t>
      </w:r>
      <w:proofErr w:type="spellEnd"/>
      <w:r>
        <w:t>% Laves = [0.]</w:t>
      </w:r>
    </w:p>
    <w:p w14:paraId="47F918CB" w14:textId="77777777" w:rsidR="000D3803" w:rsidRDefault="000D3803" w:rsidP="000D3803">
      <w:proofErr w:type="spellStart"/>
      <w:r>
        <w:t>wt</w:t>
      </w:r>
      <w:proofErr w:type="spellEnd"/>
      <w:r>
        <w:t>% FCC = [5.64840517]</w:t>
      </w:r>
    </w:p>
    <w:p w14:paraId="3A38FDD0" w14:textId="77777777" w:rsidR="000D3803" w:rsidRDefault="000D3803" w:rsidP="000D3803">
      <w:r>
        <w:t>===================================================</w:t>
      </w:r>
    </w:p>
    <w:p w14:paraId="376DD4C7" w14:textId="77777777" w:rsidR="000D3803" w:rsidRDefault="000D3803" w:rsidP="000D3803"/>
    <w:p w14:paraId="0B88A353" w14:textId="77777777" w:rsidR="000D3803" w:rsidRDefault="000D3803" w:rsidP="000D3803"/>
    <w:p w14:paraId="657E29C3" w14:textId="77777777" w:rsidR="000D3803" w:rsidRDefault="000D3803" w:rsidP="000D3803"/>
    <w:p w14:paraId="34150FE2" w14:textId="77777777" w:rsidR="000D3803" w:rsidRDefault="000D3803" w:rsidP="000D3803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python Fe_Ni_Ti_Al_single_eq_metamodel.py</w:t>
      </w:r>
    </w:p>
    <w:p w14:paraId="270F161D" w14:textId="77777777" w:rsidR="000D3803" w:rsidRDefault="000D3803" w:rsidP="000D3803"/>
    <w:p w14:paraId="08D0152E" w14:textId="77777777" w:rsidR="000D3803" w:rsidRDefault="000D3803" w:rsidP="000D3803">
      <w:r>
        <w:t>R^2 of the metamodel on Ni3Ti weight percent:</w:t>
      </w:r>
    </w:p>
    <w:p w14:paraId="31C9337E" w14:textId="77777777" w:rsidR="000D3803" w:rsidRDefault="000D3803" w:rsidP="000D3803">
      <w:r>
        <w:t>0.9827206945044797</w:t>
      </w:r>
    </w:p>
    <w:p w14:paraId="0EC941F1" w14:textId="77777777" w:rsidR="000D3803" w:rsidRDefault="000D3803" w:rsidP="000D3803"/>
    <w:p w14:paraId="59F373DF" w14:textId="77777777" w:rsidR="000D3803" w:rsidRDefault="000D3803" w:rsidP="000D3803">
      <w:r>
        <w:t>R^2 of the metamodel on Laves weight percent:</w:t>
      </w:r>
    </w:p>
    <w:p w14:paraId="6BB10A20" w14:textId="77777777" w:rsidR="000D3803" w:rsidRDefault="000D3803" w:rsidP="000D3803">
      <w:r>
        <w:t>0.9905219083601263</w:t>
      </w:r>
    </w:p>
    <w:p w14:paraId="01DE5ED9" w14:textId="77777777" w:rsidR="000D3803" w:rsidRDefault="000D3803" w:rsidP="000D3803"/>
    <w:p w14:paraId="4AE949A1" w14:textId="77777777" w:rsidR="000D3803" w:rsidRDefault="000D3803" w:rsidP="000D3803">
      <w:r>
        <w:t>R^2 of the metamodel on FCC weight percent:</w:t>
      </w:r>
    </w:p>
    <w:p w14:paraId="72BA7211" w14:textId="77777777" w:rsidR="000D3803" w:rsidRDefault="000D3803" w:rsidP="000D3803">
      <w:r>
        <w:t>0.984193363955286</w:t>
      </w:r>
    </w:p>
    <w:p w14:paraId="75B6D914" w14:textId="77777777" w:rsidR="000D3803" w:rsidRDefault="000D3803" w:rsidP="000D3803"/>
    <w:p w14:paraId="02B2CB7B" w14:textId="77777777" w:rsidR="000D3803" w:rsidRDefault="000D3803" w:rsidP="000D3803">
      <w:r>
        <w:t>==========Single objective optimization=========</w:t>
      </w:r>
    </w:p>
    <w:p w14:paraId="2034E0DD" w14:textId="77777777" w:rsidR="000D3803" w:rsidRDefault="000D3803" w:rsidP="000D3803"/>
    <w:p w14:paraId="27A33416" w14:textId="77777777" w:rsidR="000D3803" w:rsidRDefault="000D3803" w:rsidP="000D3803">
      <w:r>
        <w:lastRenderedPageBreak/>
        <w:t>The minimum objective function value is: -0.48710449064104033</w:t>
      </w:r>
    </w:p>
    <w:p w14:paraId="3B120A82" w14:textId="77777777" w:rsidR="000D3803" w:rsidRDefault="000D3803" w:rsidP="000D3803">
      <w:r>
        <w:t>Optimized composition:</w:t>
      </w:r>
    </w:p>
    <w:p w14:paraId="3E29E0E3" w14:textId="77777777" w:rsidR="000D3803" w:rsidRDefault="000D3803" w:rsidP="000D3803">
      <w:r>
        <w:t>Ni = 17.598172089829106wt%</w:t>
      </w:r>
    </w:p>
    <w:p w14:paraId="67A53F20" w14:textId="77777777" w:rsidR="000D3803" w:rsidRDefault="000D3803" w:rsidP="000D3803">
      <w:proofErr w:type="spellStart"/>
      <w:r>
        <w:t>Ti</w:t>
      </w:r>
      <w:proofErr w:type="spellEnd"/>
      <w:r>
        <w:t xml:space="preserve"> = 3.2666405524066757wt%</w:t>
      </w:r>
    </w:p>
    <w:p w14:paraId="4973A696" w14:textId="77777777" w:rsidR="000D3803" w:rsidRDefault="000D3803" w:rsidP="000D3803">
      <w:r>
        <w:t>Al = 3.2560133438067593wt%</w:t>
      </w:r>
    </w:p>
    <w:p w14:paraId="74CA9AE9" w14:textId="77777777" w:rsidR="000D3803" w:rsidRDefault="000D3803" w:rsidP="000D3803">
      <w:proofErr w:type="spellStart"/>
      <w:r>
        <w:t>wt</w:t>
      </w:r>
      <w:proofErr w:type="spellEnd"/>
      <w:r>
        <w:t>% Ni3Ti = [7.62289079]</w:t>
      </w:r>
    </w:p>
    <w:p w14:paraId="1BA5D55B" w14:textId="77777777" w:rsidR="000D3803" w:rsidRDefault="000D3803" w:rsidP="000D3803">
      <w:proofErr w:type="spellStart"/>
      <w:r>
        <w:t>wt</w:t>
      </w:r>
      <w:proofErr w:type="spellEnd"/>
      <w:r>
        <w:t>% Laves = [0.]</w:t>
      </w:r>
    </w:p>
    <w:p w14:paraId="43F6CF83" w14:textId="77777777" w:rsidR="000D3803" w:rsidRDefault="000D3803" w:rsidP="000D3803">
      <w:proofErr w:type="spellStart"/>
      <w:r>
        <w:t>wt</w:t>
      </w:r>
      <w:proofErr w:type="spellEnd"/>
      <w:r>
        <w:t>% FCC = [5.54737518]</w:t>
      </w:r>
    </w:p>
    <w:p w14:paraId="6E83AB0E" w14:textId="77777777" w:rsidR="000D3803" w:rsidRDefault="000D3803" w:rsidP="000D3803">
      <w:r>
        <w:t>===================================================</w:t>
      </w:r>
    </w:p>
    <w:p w14:paraId="4C462974" w14:textId="77777777" w:rsidR="000D3803" w:rsidRDefault="000D3803" w:rsidP="000D3803"/>
    <w:p w14:paraId="3AB11A3D" w14:textId="77777777" w:rsidR="000D3803" w:rsidRDefault="000D3803" w:rsidP="000D3803"/>
    <w:p w14:paraId="37485A7F" w14:textId="77777777" w:rsidR="000D3803" w:rsidRDefault="000D3803" w:rsidP="000D3803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python Fe_Ni_Ti_Al_single_eq_metamodel.py</w:t>
      </w:r>
    </w:p>
    <w:p w14:paraId="6DC486C9" w14:textId="77777777" w:rsidR="000D3803" w:rsidRDefault="000D3803" w:rsidP="000D3803"/>
    <w:p w14:paraId="2773C641" w14:textId="77777777" w:rsidR="000D3803" w:rsidRDefault="000D3803" w:rsidP="000D3803">
      <w:r>
        <w:t>R^2 of the metamodel on Ni3Ti weight percent:</w:t>
      </w:r>
    </w:p>
    <w:p w14:paraId="1F89818F" w14:textId="77777777" w:rsidR="000D3803" w:rsidRDefault="000D3803" w:rsidP="000D3803">
      <w:r>
        <w:t>0.9832111424993214</w:t>
      </w:r>
    </w:p>
    <w:p w14:paraId="793C0B89" w14:textId="77777777" w:rsidR="000D3803" w:rsidRDefault="000D3803" w:rsidP="000D3803"/>
    <w:p w14:paraId="0F9376A4" w14:textId="77777777" w:rsidR="000D3803" w:rsidRDefault="000D3803" w:rsidP="000D3803">
      <w:r>
        <w:t>R^2 of the metamodel on Laves weight percent:</w:t>
      </w:r>
    </w:p>
    <w:p w14:paraId="273B2C66" w14:textId="77777777" w:rsidR="000D3803" w:rsidRDefault="000D3803" w:rsidP="000D3803">
      <w:r>
        <w:t>0.9905219083601263</w:t>
      </w:r>
    </w:p>
    <w:p w14:paraId="24230F16" w14:textId="77777777" w:rsidR="000D3803" w:rsidRDefault="000D3803" w:rsidP="000D3803"/>
    <w:p w14:paraId="70068426" w14:textId="77777777" w:rsidR="000D3803" w:rsidRDefault="000D3803" w:rsidP="000D3803">
      <w:r>
        <w:t>R^2 of the metamodel on FCC weight percent:</w:t>
      </w:r>
    </w:p>
    <w:p w14:paraId="450898BF" w14:textId="77777777" w:rsidR="000D3803" w:rsidRDefault="000D3803" w:rsidP="000D3803">
      <w:r>
        <w:t>0.983690657211382</w:t>
      </w:r>
    </w:p>
    <w:p w14:paraId="75D8A370" w14:textId="77777777" w:rsidR="000D3803" w:rsidRDefault="000D3803" w:rsidP="000D3803"/>
    <w:p w14:paraId="1302E78B" w14:textId="77777777" w:rsidR="000D3803" w:rsidRDefault="000D3803" w:rsidP="000D3803">
      <w:r>
        <w:t>==========Single objective optimization=========</w:t>
      </w:r>
    </w:p>
    <w:p w14:paraId="717969AE" w14:textId="77777777" w:rsidR="000D3803" w:rsidRDefault="000D3803" w:rsidP="000D3803"/>
    <w:p w14:paraId="59D81C2A" w14:textId="77777777" w:rsidR="000D3803" w:rsidRDefault="000D3803" w:rsidP="000D3803">
      <w:r>
        <w:t>The minimum objective function value is: -0.5527236276530395</w:t>
      </w:r>
    </w:p>
    <w:p w14:paraId="52BD5D16" w14:textId="77777777" w:rsidR="000D3803" w:rsidRDefault="000D3803" w:rsidP="000D3803">
      <w:r>
        <w:t>Optimized composition:</w:t>
      </w:r>
    </w:p>
    <w:p w14:paraId="45A8E910" w14:textId="77777777" w:rsidR="000D3803" w:rsidRDefault="000D3803" w:rsidP="000D3803">
      <w:r>
        <w:t>Ni = 17.38851352741005wt%</w:t>
      </w:r>
    </w:p>
    <w:p w14:paraId="7C01DD01" w14:textId="77777777" w:rsidR="000D3803" w:rsidRDefault="000D3803" w:rsidP="000D3803">
      <w:proofErr w:type="spellStart"/>
      <w:r>
        <w:t>Ti</w:t>
      </w:r>
      <w:proofErr w:type="spellEnd"/>
      <w:r>
        <w:t xml:space="preserve"> = 2.922838873939594wt%</w:t>
      </w:r>
    </w:p>
    <w:p w14:paraId="6E887987" w14:textId="77777777" w:rsidR="000D3803" w:rsidRDefault="000D3803" w:rsidP="000D3803">
      <w:r>
        <w:lastRenderedPageBreak/>
        <w:t>Al = 0.053467432507162904wt%</w:t>
      </w:r>
    </w:p>
    <w:p w14:paraId="04AB2E27" w14:textId="77777777" w:rsidR="000D3803" w:rsidRDefault="000D3803" w:rsidP="000D3803">
      <w:proofErr w:type="spellStart"/>
      <w:r>
        <w:t>wt</w:t>
      </w:r>
      <w:proofErr w:type="spellEnd"/>
      <w:r>
        <w:t>% Ni3Ti = [7.80663363]</w:t>
      </w:r>
    </w:p>
    <w:p w14:paraId="36163641" w14:textId="77777777" w:rsidR="000D3803" w:rsidRDefault="000D3803" w:rsidP="000D3803">
      <w:proofErr w:type="spellStart"/>
      <w:r>
        <w:t>wt</w:t>
      </w:r>
      <w:proofErr w:type="spellEnd"/>
      <w:r>
        <w:t>% Laves = [0.]</w:t>
      </w:r>
    </w:p>
    <w:p w14:paraId="0D2C3C46" w14:textId="77777777" w:rsidR="000D3803" w:rsidRDefault="000D3803" w:rsidP="000D3803">
      <w:proofErr w:type="spellStart"/>
      <w:r>
        <w:t>wt</w:t>
      </w:r>
      <w:proofErr w:type="spellEnd"/>
      <w:r>
        <w:t>% FCC = [5.00880531]</w:t>
      </w:r>
    </w:p>
    <w:p w14:paraId="7511090A" w14:textId="77777777" w:rsidR="000D3803" w:rsidRDefault="000D3803" w:rsidP="000D3803">
      <w:r>
        <w:t>===================================================</w:t>
      </w:r>
    </w:p>
    <w:p w14:paraId="2994CD01" w14:textId="77777777" w:rsidR="000D3803" w:rsidRDefault="000D3803" w:rsidP="000D3803"/>
    <w:p w14:paraId="43B1731A" w14:textId="77777777" w:rsidR="000D3803" w:rsidRDefault="000D3803" w:rsidP="000D3803"/>
    <w:p w14:paraId="09998816" w14:textId="77777777" w:rsidR="000D3803" w:rsidRDefault="000D3803" w:rsidP="000D3803"/>
    <w:p w14:paraId="62066D16" w14:textId="77777777" w:rsidR="000D3803" w:rsidRDefault="000D3803" w:rsidP="000D3803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python Fe_Ni_Ti_Al_single_eq_metamodel.py</w:t>
      </w:r>
    </w:p>
    <w:p w14:paraId="2B93CE91" w14:textId="77777777" w:rsidR="000D3803" w:rsidRDefault="000D3803" w:rsidP="000D3803"/>
    <w:p w14:paraId="606867E4" w14:textId="77777777" w:rsidR="000D3803" w:rsidRDefault="000D3803" w:rsidP="000D3803">
      <w:r>
        <w:t>R^2 of the metamodel on Ni3Ti weight percent:</w:t>
      </w:r>
    </w:p>
    <w:p w14:paraId="20668027" w14:textId="77777777" w:rsidR="000D3803" w:rsidRDefault="000D3803" w:rsidP="000D3803">
      <w:r>
        <w:t>0.9830575425780235</w:t>
      </w:r>
    </w:p>
    <w:p w14:paraId="174F2858" w14:textId="77777777" w:rsidR="000D3803" w:rsidRDefault="000D3803" w:rsidP="000D3803"/>
    <w:p w14:paraId="52CB7915" w14:textId="77777777" w:rsidR="000D3803" w:rsidRDefault="000D3803" w:rsidP="000D3803">
      <w:r>
        <w:t>R^2 of the metamodel on Laves weight percent:</w:t>
      </w:r>
    </w:p>
    <w:p w14:paraId="62F0EE8C" w14:textId="77777777" w:rsidR="000D3803" w:rsidRDefault="000D3803" w:rsidP="000D3803">
      <w:r>
        <w:t>0.9905219083601263</w:t>
      </w:r>
    </w:p>
    <w:p w14:paraId="4FFC5B7B" w14:textId="77777777" w:rsidR="000D3803" w:rsidRDefault="000D3803" w:rsidP="000D3803"/>
    <w:p w14:paraId="1F4E69BC" w14:textId="77777777" w:rsidR="000D3803" w:rsidRDefault="000D3803" w:rsidP="000D3803">
      <w:r>
        <w:t>R^2 of the metamodel on FCC weight percent:</w:t>
      </w:r>
    </w:p>
    <w:p w14:paraId="1E3B01ED" w14:textId="77777777" w:rsidR="000D3803" w:rsidRDefault="000D3803" w:rsidP="000D3803">
      <w:r>
        <w:t>0.9834700078208668</w:t>
      </w:r>
    </w:p>
    <w:p w14:paraId="58C5B684" w14:textId="77777777" w:rsidR="000D3803" w:rsidRDefault="000D3803" w:rsidP="000D3803"/>
    <w:p w14:paraId="33F7C27E" w14:textId="77777777" w:rsidR="000D3803" w:rsidRDefault="000D3803" w:rsidP="000D3803">
      <w:r>
        <w:t>==========Single objective optimization=========</w:t>
      </w:r>
    </w:p>
    <w:p w14:paraId="42ED1BC3" w14:textId="77777777" w:rsidR="000D3803" w:rsidRDefault="000D3803" w:rsidP="000D3803"/>
    <w:p w14:paraId="1D4EE654" w14:textId="77777777" w:rsidR="000D3803" w:rsidRDefault="000D3803" w:rsidP="000D3803">
      <w:r>
        <w:t>The minimum objective function value is: -0.47803446688202206</w:t>
      </w:r>
    </w:p>
    <w:p w14:paraId="76E6D9DD" w14:textId="77777777" w:rsidR="000D3803" w:rsidRDefault="000D3803" w:rsidP="000D3803">
      <w:r>
        <w:t>Optimized composition:</w:t>
      </w:r>
    </w:p>
    <w:p w14:paraId="1140D9B7" w14:textId="77777777" w:rsidR="000D3803" w:rsidRDefault="000D3803" w:rsidP="000D3803">
      <w:r>
        <w:t>Ni = 17.518348987187807wt%</w:t>
      </w:r>
    </w:p>
    <w:p w14:paraId="7FED00A4" w14:textId="77777777" w:rsidR="000D3803" w:rsidRDefault="000D3803" w:rsidP="000D3803">
      <w:proofErr w:type="spellStart"/>
      <w:r>
        <w:t>Ti</w:t>
      </w:r>
      <w:proofErr w:type="spellEnd"/>
      <w:r>
        <w:t xml:space="preserve"> = 3.154939497013004wt%</w:t>
      </w:r>
    </w:p>
    <w:p w14:paraId="423E9880" w14:textId="77777777" w:rsidR="000D3803" w:rsidRDefault="000D3803" w:rsidP="000D3803">
      <w:r>
        <w:t>Al = 3.004023448411757wt%</w:t>
      </w:r>
    </w:p>
    <w:p w14:paraId="766D4954" w14:textId="77777777" w:rsidR="000D3803" w:rsidRDefault="000D3803" w:rsidP="000D3803">
      <w:proofErr w:type="spellStart"/>
      <w:r>
        <w:t>wt</w:t>
      </w:r>
      <w:proofErr w:type="spellEnd"/>
      <w:r>
        <w:t>% Ni3Ti = [7.63465718]</w:t>
      </w:r>
    </w:p>
    <w:p w14:paraId="59A30BC2" w14:textId="77777777" w:rsidR="000D3803" w:rsidRDefault="000D3803" w:rsidP="000D3803">
      <w:proofErr w:type="spellStart"/>
      <w:r>
        <w:t>wt</w:t>
      </w:r>
      <w:proofErr w:type="spellEnd"/>
      <w:r>
        <w:t>% Laves = [0.]</w:t>
      </w:r>
    </w:p>
    <w:p w14:paraId="5F06EF36" w14:textId="77777777" w:rsidR="000D3803" w:rsidRDefault="000D3803" w:rsidP="000D3803">
      <w:proofErr w:type="spellStart"/>
      <w:r>
        <w:lastRenderedPageBreak/>
        <w:t>wt</w:t>
      </w:r>
      <w:proofErr w:type="spellEnd"/>
      <w:r>
        <w:t>% FCC = [5.64880615]</w:t>
      </w:r>
    </w:p>
    <w:p w14:paraId="2813CD60" w14:textId="77777777" w:rsidR="000D3803" w:rsidRDefault="000D3803" w:rsidP="000D3803">
      <w:r>
        <w:t>===================================================</w:t>
      </w:r>
    </w:p>
    <w:p w14:paraId="1ABA9ECA" w14:textId="77777777" w:rsidR="000D3803" w:rsidRDefault="000D3803" w:rsidP="000D3803"/>
    <w:p w14:paraId="046A66BB" w14:textId="77777777" w:rsidR="000D3803" w:rsidRDefault="000D3803" w:rsidP="000D3803"/>
    <w:p w14:paraId="0A0F2A91" w14:textId="00F3C205" w:rsidR="00E05FF4" w:rsidRPr="000D3803" w:rsidRDefault="000D3803" w:rsidP="000D3803">
      <w:r>
        <w:t>(</w:t>
      </w:r>
      <w:proofErr w:type="spellStart"/>
      <w:r>
        <w:t>pymoo</w:t>
      </w:r>
      <w:proofErr w:type="spellEnd"/>
      <w:r>
        <w:t>) C:\Users\YAOX0\OneDrive\SIMTech 2019\ATPL GAP funding project\(Started) Alloy design\Thermo-Calc Fe-Ni-</w:t>
      </w:r>
      <w:proofErr w:type="spellStart"/>
      <w:r>
        <w:t>Ti</w:t>
      </w:r>
      <w:proofErr w:type="spellEnd"/>
      <w:r>
        <w:t>-Al&gt;</w:t>
      </w:r>
    </w:p>
    <w:sectPr w:rsidR="00E05FF4" w:rsidRPr="000D38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2tTAyNLI0NDAxNTJU0lEKTi0uzszPAykwrgUAQa0ZsSwAAAA="/>
  </w:docVars>
  <w:rsids>
    <w:rsidRoot w:val="00E07EC3"/>
    <w:rsid w:val="000D3803"/>
    <w:rsid w:val="00142B61"/>
    <w:rsid w:val="00353DCD"/>
    <w:rsid w:val="004850E6"/>
    <w:rsid w:val="007B2B8C"/>
    <w:rsid w:val="00AE0A6B"/>
    <w:rsid w:val="00B23A7D"/>
    <w:rsid w:val="00BF63B6"/>
    <w:rsid w:val="00D24E0C"/>
    <w:rsid w:val="00E05FF4"/>
    <w:rsid w:val="00E07EC3"/>
    <w:rsid w:val="00F67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F4C34"/>
  <w15:chartTrackingRefBased/>
  <w15:docId w15:val="{2C064D3A-2B7B-4D13-82F1-499A3706C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737</Words>
  <Characters>4205</Characters>
  <Application>Microsoft Office Word</Application>
  <DocSecurity>0</DocSecurity>
  <Lines>35</Lines>
  <Paragraphs>9</Paragraphs>
  <ScaleCrop>false</ScaleCrop>
  <Company/>
  <LinksUpToDate>false</LinksUpToDate>
  <CharactersWithSpaces>4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ling Yao</dc:creator>
  <cp:keywords/>
  <dc:description/>
  <cp:lastModifiedBy>Xiling Yao</cp:lastModifiedBy>
  <cp:revision>6</cp:revision>
  <dcterms:created xsi:type="dcterms:W3CDTF">2020-11-09T01:16:00Z</dcterms:created>
  <dcterms:modified xsi:type="dcterms:W3CDTF">2020-11-09T01:40:00Z</dcterms:modified>
</cp:coreProperties>
</file>